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68281" w14:textId="25F40CAE" w:rsidR="000876CD" w:rsidRPr="000876CD" w:rsidRDefault="008B253A" w:rsidP="005C7BB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253A">
        <w:rPr>
          <w:rFonts w:ascii="Times New Roman" w:eastAsia="Times New Roman" w:hAnsi="Times New Roman" w:cs="Times New Roman" w:hint="eastAsia"/>
          <w:sz w:val="24"/>
          <w:szCs w:val="24"/>
        </w:rPr>
        <w:t>(T36)</w:t>
      </w:r>
      <w:r w:rsidRPr="008B253A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8B253A">
        <w:rPr>
          <w:rFonts w:ascii="Times New Roman" w:eastAsia="Times New Roman" w:hAnsi="Times New Roman" w:cs="Times New Roman" w:hint="eastAsia"/>
          <w:sz w:val="24"/>
          <w:szCs w:val="24"/>
        </w:rPr>
        <w:t>Pagging</w:t>
      </w:r>
      <w:proofErr w:type="spellEnd"/>
      <w:r w:rsidRPr="008B253A">
        <w:rPr>
          <w:rFonts w:ascii="新細明體" w:eastAsia="新細明體" w:hAnsi="新細明體" w:cs="新細明體" w:hint="eastAsia"/>
          <w:sz w:val="24"/>
          <w:szCs w:val="24"/>
        </w:rPr>
        <w:t>。討論</w:t>
      </w:r>
      <w:r w:rsidRPr="008B253A">
        <w:rPr>
          <w:rFonts w:ascii="Times New Roman" w:eastAsia="Times New Roman" w:hAnsi="Times New Roman" w:cs="Times New Roman" w:hint="eastAsia"/>
          <w:sz w:val="24"/>
          <w:szCs w:val="24"/>
        </w:rPr>
        <w:t>OffsetN1RowsFetchNextN2RowsOnly</w:t>
      </w:r>
      <w:r w:rsidR="00FB243B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FB243B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FB243B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FB243B">
        <w:rPr>
          <w:rFonts w:ascii="Times New Roman" w:eastAsia="Times New Roman" w:hAnsi="Times New Roman" w:cs="Times New Roman"/>
          <w:sz w:val="24"/>
          <w:szCs w:val="24"/>
        </w:rPr>
        <w:br/>
      </w:r>
      <w:r w:rsidR="00FB243B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FB243B">
        <w:rPr>
          <w:rFonts w:ascii="Times New Roman" w:eastAsia="Times New Roman" w:hAnsi="Times New Roman" w:cs="Times New Roman"/>
          <w:sz w:val="24"/>
          <w:szCs w:val="24"/>
        </w:rPr>
        <w:br/>
      </w:r>
      <w:r w:rsidR="005C7BBB" w:rsidRPr="005C7BBB">
        <w:rPr>
          <w:rFonts w:ascii="Times New Roman" w:eastAsia="Times New Roman" w:hAnsi="Times New Roman" w:cs="Times New Roman" w:hint="eastAsia"/>
          <w:sz w:val="24"/>
          <w:szCs w:val="24"/>
        </w:rPr>
        <w:t>(T36)</w:t>
      </w:r>
      <w:r w:rsidR="005C7BBB" w:rsidRPr="005C7BBB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="005C7BBB" w:rsidRPr="005C7BBB">
        <w:rPr>
          <w:rFonts w:ascii="Times New Roman" w:eastAsia="Times New Roman" w:hAnsi="Times New Roman" w:cs="Times New Roman" w:hint="eastAsia"/>
          <w:sz w:val="24"/>
          <w:szCs w:val="24"/>
        </w:rPr>
        <w:t>Pagging</w:t>
      </w:r>
      <w:proofErr w:type="spellEnd"/>
      <w:r w:rsidR="005C7BBB" w:rsidRPr="005C7BBB">
        <w:rPr>
          <w:rFonts w:ascii="新細明體" w:eastAsia="新細明體" w:hAnsi="新細明體" w:cs="新細明體" w:hint="eastAsia"/>
          <w:sz w:val="24"/>
          <w:szCs w:val="24"/>
        </w:rPr>
        <w:t>。討論</w:t>
      </w:r>
      <w:r w:rsidR="005C7BBB" w:rsidRPr="005C7BBB">
        <w:rPr>
          <w:rFonts w:ascii="Times New Roman" w:eastAsia="Times New Roman" w:hAnsi="Times New Roman" w:cs="Times New Roman" w:hint="eastAsia"/>
          <w:sz w:val="24"/>
          <w:szCs w:val="24"/>
        </w:rPr>
        <w:t>OffsetN1RowsFetchNextN2RowsOnly</w:t>
      </w:r>
      <w:r w:rsidR="000876CD">
        <w:rPr>
          <w:rFonts w:ascii="Times New Roman" w:eastAsia="Times New Roman" w:hAnsi="Times New Roman" w:cs="Times New Roman"/>
          <w:sz w:val="24"/>
          <w:szCs w:val="24"/>
        </w:rPr>
        <w:br/>
      </w:r>
      <w:r w:rsidR="00FB243B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0876CD">
        <w:rPr>
          <w:rFonts w:ascii="Times New Roman" w:eastAsia="Times New Roman" w:hAnsi="Times New Roman" w:cs="Times New Roman"/>
          <w:sz w:val="24"/>
          <w:szCs w:val="24"/>
        </w:rPr>
        <w:br/>
      </w:r>
      <w:r w:rsidR="000876CD" w:rsidRPr="000876CD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3B828DC4" w14:textId="0C99688E" w:rsidR="005C73E7" w:rsidRDefault="000876CD" w:rsidP="005C7BBB">
      <w:pPr>
        <w:spacing w:after="0" w:line="240" w:lineRule="auto"/>
      </w:pPr>
      <w:r w:rsidRPr="000876CD">
        <w:rPr>
          <w:rFonts w:ascii="Times New Roman" w:eastAsia="Times New Roman" w:hAnsi="Times New Roman" w:cs="Times New Roman"/>
          <w:sz w:val="24"/>
          <w:szCs w:val="24"/>
        </w:rPr>
        <w:t>1. Offset N1 Rows Fetch Next N2 Rows Only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="00FB243B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FB243B">
        <w:br/>
      </w:r>
      <w:r w:rsidR="00FB243B">
        <w:br/>
      </w:r>
    </w:p>
    <w:p w14:paraId="1A857BDC" w14:textId="77777777" w:rsidR="005C73E7" w:rsidRDefault="005C73E7" w:rsidP="005C7BBB">
      <w:pPr>
        <w:spacing w:after="0"/>
      </w:pPr>
    </w:p>
    <w:p w14:paraId="0DED70BB" w14:textId="77777777" w:rsidR="005C73E7" w:rsidRDefault="005C73E7" w:rsidP="005C7BBB">
      <w:pPr>
        <w:spacing w:after="0"/>
      </w:pPr>
      <w:r>
        <w:rPr>
          <w:sz w:val="48"/>
          <w:szCs w:val="48"/>
        </w:rPr>
        <w:t>0. Summary</w:t>
      </w:r>
    </w:p>
    <w:p w14:paraId="690A662F" w14:textId="77777777" w:rsidR="005C73E7" w:rsidRDefault="005C73E7" w:rsidP="005C7BBB">
      <w:pPr>
        <w:spacing w:after="0"/>
      </w:pPr>
    </w:p>
    <w:p w14:paraId="4EFF1860" w14:textId="77777777" w:rsidR="005C73E7" w:rsidRDefault="005C73E7" w:rsidP="005C7BBB">
      <w:pPr>
        <w:spacing w:after="0"/>
      </w:pPr>
    </w:p>
    <w:p w14:paraId="2B570C05" w14:textId="77777777" w:rsidR="005C73E7" w:rsidRDefault="005C73E7" w:rsidP="005C7BBB">
      <w:pPr>
        <w:spacing w:after="0"/>
      </w:pPr>
      <w:r>
        <w:rPr>
          <w:sz w:val="18"/>
          <w:szCs w:val="18"/>
        </w:rPr>
        <w:t>OFFSET n1 ROWS</w:t>
      </w:r>
    </w:p>
    <w:p w14:paraId="4574D9EF" w14:textId="77777777" w:rsidR="005C73E7" w:rsidRDefault="005C73E7" w:rsidP="005C7BBB">
      <w:pPr>
        <w:spacing w:after="0"/>
      </w:pPr>
      <w:r>
        <w:rPr>
          <w:sz w:val="18"/>
          <w:szCs w:val="18"/>
        </w:rPr>
        <w:t>FETCH NEXT n2 ROWS ONLY</w:t>
      </w:r>
    </w:p>
    <w:p w14:paraId="2ED96F8E" w14:textId="77777777" w:rsidR="005C73E7" w:rsidRDefault="005C73E7" w:rsidP="005C7BBB">
      <w:pPr>
        <w:spacing w:after="0"/>
      </w:pPr>
      <w:r>
        <w:t>1.</w:t>
      </w:r>
    </w:p>
    <w:p w14:paraId="66996A3C" w14:textId="77777777" w:rsidR="005C73E7" w:rsidRDefault="005C73E7" w:rsidP="005C7BBB">
      <w:pPr>
        <w:spacing w:after="0"/>
      </w:pPr>
      <w:proofErr w:type="spellStart"/>
      <w:r>
        <w:t>OffsetFetchNext</w:t>
      </w:r>
      <w:proofErr w:type="spellEnd"/>
      <w:r>
        <w:t xml:space="preserve"> Syntax:</w:t>
      </w:r>
    </w:p>
    <w:p w14:paraId="268D5CDC" w14:textId="77777777" w:rsidR="005C73E7" w:rsidRDefault="005C73E7" w:rsidP="005C7BBB">
      <w:pPr>
        <w:spacing w:after="0"/>
      </w:pPr>
      <w:r>
        <w:t>--</w:t>
      </w:r>
      <w:proofErr w:type="gramStart"/>
      <w:r>
        <w:t>SELECT  *</w:t>
      </w:r>
      <w:proofErr w:type="gramEnd"/>
    </w:p>
    <w:p w14:paraId="18302E54" w14:textId="77777777" w:rsidR="005C73E7" w:rsidRDefault="005C73E7" w:rsidP="005C7BBB">
      <w:pPr>
        <w:spacing w:after="0"/>
      </w:pPr>
      <w:r>
        <w:t>--FROM    </w:t>
      </w:r>
      <w:proofErr w:type="spellStart"/>
      <w:r>
        <w:t>TableName</w:t>
      </w:r>
      <w:proofErr w:type="spellEnd"/>
    </w:p>
    <w:p w14:paraId="0B6E0E28" w14:textId="77777777" w:rsidR="005C73E7" w:rsidRDefault="005C73E7" w:rsidP="005C7BBB">
      <w:pPr>
        <w:spacing w:after="0"/>
      </w:pPr>
      <w:r>
        <w:t>--ORDER BY C</w:t>
      </w:r>
      <w:proofErr w:type="gramStart"/>
      <w:r>
        <w:t>1,C</w:t>
      </w:r>
      <w:proofErr w:type="gramEnd"/>
      <w:r>
        <w:t>2,...</w:t>
      </w:r>
    </w:p>
    <w:p w14:paraId="1821CC81" w14:textId="77777777" w:rsidR="005C73E7" w:rsidRDefault="005C73E7" w:rsidP="005C7BBB">
      <w:pPr>
        <w:spacing w:after="0"/>
      </w:pPr>
      <w:r>
        <w:t xml:space="preserve">--        OFFSET </w:t>
      </w:r>
      <w:proofErr w:type="spellStart"/>
      <w:r>
        <w:t>RowsToSkip</w:t>
      </w:r>
      <w:proofErr w:type="spellEnd"/>
      <w:r>
        <w:t xml:space="preserve"> ROWS</w:t>
      </w:r>
    </w:p>
    <w:p w14:paraId="63AF3EA3" w14:textId="77777777" w:rsidR="005C73E7" w:rsidRDefault="005C73E7" w:rsidP="005C7BBB">
      <w:pPr>
        <w:spacing w:after="0"/>
      </w:pPr>
      <w:r>
        <w:t xml:space="preserve">--FETCH NEXT </w:t>
      </w:r>
      <w:proofErr w:type="spellStart"/>
      <w:r>
        <w:t>RowsToFetch</w:t>
      </w:r>
      <w:proofErr w:type="spellEnd"/>
      <w:r>
        <w:t xml:space="preserve"> ROWS ONLY</w:t>
      </w:r>
    </w:p>
    <w:p w14:paraId="5502E1E2" w14:textId="77777777" w:rsidR="005C73E7" w:rsidRDefault="005C73E7" w:rsidP="005C7BBB">
      <w:pPr>
        <w:spacing w:after="0"/>
      </w:pPr>
      <w:r>
        <w:t>ORDER BY clause is compulsory.</w:t>
      </w:r>
    </w:p>
    <w:p w14:paraId="6AA07FCE" w14:textId="77777777" w:rsidR="005C73E7" w:rsidRDefault="005C73E7" w:rsidP="005C7BBB">
      <w:pPr>
        <w:spacing w:after="0"/>
      </w:pPr>
      <w:proofErr w:type="spellStart"/>
      <w:r>
        <w:t>OffsetFetchNext</w:t>
      </w:r>
      <w:proofErr w:type="spellEnd"/>
      <w:r>
        <w:t xml:space="preserve"> is normally used in</w:t>
      </w:r>
    </w:p>
    <w:p w14:paraId="2A53E079" w14:textId="77777777" w:rsidR="005C73E7" w:rsidRDefault="005C73E7" w:rsidP="005C7BBB">
      <w:pPr>
        <w:spacing w:after="0"/>
      </w:pPr>
      <w:r>
        <w:t>returning a page/sub-set of results.</w:t>
      </w:r>
    </w:p>
    <w:p w14:paraId="6ED7453D" w14:textId="77777777" w:rsidR="005C73E7" w:rsidRDefault="005C73E7" w:rsidP="005C7BBB">
      <w:pPr>
        <w:spacing w:after="0"/>
      </w:pPr>
      <w:r>
        <w:t>----------------------</w:t>
      </w:r>
    </w:p>
    <w:p w14:paraId="538839B5" w14:textId="77777777" w:rsidR="005C73E7" w:rsidRDefault="005C73E7" w:rsidP="005C7BBB">
      <w:pPr>
        <w:spacing w:after="0"/>
      </w:pPr>
      <w:r>
        <w:t>1.2.</w:t>
      </w:r>
    </w:p>
    <w:p w14:paraId="2C1ABB08" w14:textId="77777777" w:rsidR="005C73E7" w:rsidRDefault="005C73E7" w:rsidP="005C7BBB">
      <w:pPr>
        <w:spacing w:after="0"/>
      </w:pPr>
      <w:r>
        <w:t>E.g.</w:t>
      </w:r>
    </w:p>
    <w:p w14:paraId="1885F96D" w14:textId="77777777" w:rsidR="005C73E7" w:rsidRDefault="005C73E7" w:rsidP="005C7BBB">
      <w:pPr>
        <w:spacing w:after="0"/>
      </w:pPr>
      <w:r>
        <w:t>--</w:t>
      </w:r>
      <w:proofErr w:type="gramStart"/>
      <w:r>
        <w:t>SELECT  *</w:t>
      </w:r>
      <w:proofErr w:type="gramEnd"/>
    </w:p>
    <w:p w14:paraId="66BE8411" w14:textId="77777777" w:rsidR="005C73E7" w:rsidRDefault="005C73E7" w:rsidP="005C7BBB">
      <w:pPr>
        <w:spacing w:after="0"/>
      </w:pPr>
      <w:r>
        <w:t>--FROM    Book</w:t>
      </w:r>
    </w:p>
    <w:p w14:paraId="35DD663B" w14:textId="77777777" w:rsidR="005C73E7" w:rsidRDefault="005C73E7" w:rsidP="005C7BBB">
      <w:pPr>
        <w:spacing w:after="0"/>
      </w:pPr>
      <w:r>
        <w:t xml:space="preserve">--ORDER BY </w:t>
      </w:r>
      <w:proofErr w:type="spellStart"/>
      <w:r>
        <w:t>BookID</w:t>
      </w:r>
      <w:proofErr w:type="spellEnd"/>
    </w:p>
    <w:p w14:paraId="09A7A80C" w14:textId="77777777" w:rsidR="005C73E7" w:rsidRDefault="005C73E7" w:rsidP="005C7BBB">
      <w:pPr>
        <w:spacing w:after="0"/>
      </w:pPr>
      <w:r>
        <w:t>--        OFFSET 20 ROWS</w:t>
      </w:r>
    </w:p>
    <w:p w14:paraId="7FE69A30" w14:textId="77777777" w:rsidR="005C73E7" w:rsidRDefault="005C73E7" w:rsidP="005C7BBB">
      <w:pPr>
        <w:spacing w:after="0"/>
      </w:pPr>
      <w:r>
        <w:t>--FETCH NEXT 10 ROWS ONLY</w:t>
      </w:r>
    </w:p>
    <w:p w14:paraId="4CB62EBB" w14:textId="77777777" w:rsidR="005C73E7" w:rsidRDefault="005C73E7" w:rsidP="005C7BBB">
      <w:pPr>
        <w:spacing w:after="0"/>
      </w:pPr>
      <w:r>
        <w:t xml:space="preserve">The 1st </w:t>
      </w:r>
      <w:proofErr w:type="spellStart"/>
      <w:r>
        <w:t>BookID</w:t>
      </w:r>
      <w:proofErr w:type="spellEnd"/>
      <w:r>
        <w:t xml:space="preserve"> is 1.</w:t>
      </w:r>
    </w:p>
    <w:p w14:paraId="042B8930" w14:textId="77777777" w:rsidR="005C73E7" w:rsidRDefault="005C73E7" w:rsidP="005C7BBB">
      <w:pPr>
        <w:spacing w:after="0"/>
      </w:pPr>
      <w:r>
        <w:t xml:space="preserve">Offset 20 rows from </w:t>
      </w:r>
      <w:proofErr w:type="spellStart"/>
      <w:r>
        <w:t>BookID</w:t>
      </w:r>
      <w:proofErr w:type="spellEnd"/>
      <w:r>
        <w:t>=</w:t>
      </w:r>
      <w:proofErr w:type="gramStart"/>
      <w:r>
        <w:t>1  will</w:t>
      </w:r>
      <w:proofErr w:type="gramEnd"/>
      <w:r>
        <w:t xml:space="preserve"> be </w:t>
      </w:r>
      <w:proofErr w:type="spellStart"/>
      <w:r>
        <w:t>BookID</w:t>
      </w:r>
      <w:proofErr w:type="spellEnd"/>
      <w:r>
        <w:t>=21.</w:t>
      </w:r>
    </w:p>
    <w:p w14:paraId="153AB455" w14:textId="77777777" w:rsidR="005C73E7" w:rsidRDefault="005C73E7" w:rsidP="005C7BBB">
      <w:pPr>
        <w:spacing w:after="0"/>
      </w:pPr>
      <w:r>
        <w:t xml:space="preserve">Start from </w:t>
      </w:r>
      <w:proofErr w:type="spellStart"/>
      <w:r>
        <w:t>BookID</w:t>
      </w:r>
      <w:proofErr w:type="spellEnd"/>
      <w:r>
        <w:t>=21, fetch next 10 rows.</w:t>
      </w:r>
    </w:p>
    <w:p w14:paraId="0824D5B5" w14:textId="77777777" w:rsidR="005C73E7" w:rsidRDefault="005C73E7" w:rsidP="005C7BBB">
      <w:pPr>
        <w:spacing w:after="0"/>
      </w:pPr>
      <w:r>
        <w:t xml:space="preserve">Thus, this will return from </w:t>
      </w:r>
      <w:proofErr w:type="spellStart"/>
      <w:r>
        <w:t>from</w:t>
      </w:r>
      <w:proofErr w:type="spellEnd"/>
      <w:r>
        <w:t xml:space="preserve"> ID=21 to ID=30</w:t>
      </w:r>
    </w:p>
    <w:p w14:paraId="08273668" w14:textId="77777777" w:rsidR="005C73E7" w:rsidRDefault="005C73E7" w:rsidP="005C7BBB">
      <w:pPr>
        <w:spacing w:after="0"/>
      </w:pPr>
      <w:r>
        <w:t>----------------------</w:t>
      </w:r>
    </w:p>
    <w:p w14:paraId="635EE95A" w14:textId="77777777" w:rsidR="005C73E7" w:rsidRDefault="005C73E7" w:rsidP="005C7BBB">
      <w:pPr>
        <w:spacing w:after="0"/>
      </w:pPr>
      <w:r>
        <w:t>1.2.</w:t>
      </w:r>
    </w:p>
    <w:p w14:paraId="4B2B1D07" w14:textId="77777777" w:rsidR="005C73E7" w:rsidRDefault="005C73E7" w:rsidP="005C7BBB">
      <w:pPr>
        <w:spacing w:after="0"/>
      </w:pPr>
      <w:proofErr w:type="spellStart"/>
      <w:r>
        <w:t>spGetRowsByPageNumberAndSize</w:t>
      </w:r>
      <w:proofErr w:type="spellEnd"/>
      <w:r>
        <w:t xml:space="preserve"> receive</w:t>
      </w:r>
    </w:p>
    <w:p w14:paraId="50056EA2" w14:textId="77777777" w:rsidR="005C73E7" w:rsidRDefault="005C73E7" w:rsidP="005C7BBB">
      <w:pPr>
        <w:spacing w:after="0"/>
      </w:pPr>
      <w:r>
        <w:t>the PAGE NUMBER and the PAGE SIZE to get a page of rows.</w:t>
      </w:r>
    </w:p>
    <w:p w14:paraId="7B721590" w14:textId="77777777" w:rsidR="005C73E7" w:rsidRDefault="005C73E7" w:rsidP="005C7BBB">
      <w:pPr>
        <w:spacing w:after="0"/>
      </w:pPr>
      <w:r>
        <w:t>E.g.</w:t>
      </w:r>
    </w:p>
    <w:p w14:paraId="62B237E9" w14:textId="77777777" w:rsidR="005C73E7" w:rsidRDefault="005C73E7" w:rsidP="005C7BBB">
      <w:pPr>
        <w:spacing w:after="0"/>
      </w:pPr>
      <w:r>
        <w:t xml:space="preserve">--IF </w:t>
      </w:r>
      <w:proofErr w:type="gramStart"/>
      <w:r>
        <w:t>( EXISTS</w:t>
      </w:r>
      <w:proofErr w:type="gramEnd"/>
      <w:r>
        <w:t xml:space="preserve"> ( SELECT    *</w:t>
      </w:r>
    </w:p>
    <w:p w14:paraId="6A17D68F" w14:textId="77777777" w:rsidR="005C73E7" w:rsidRDefault="005C73E7" w:rsidP="005C7BBB">
      <w:pPr>
        <w:spacing w:after="0"/>
      </w:pPr>
      <w:r>
        <w:t>--              FROM      INFORMATION_SCHEMA.ROUTINES</w:t>
      </w:r>
    </w:p>
    <w:p w14:paraId="2F8F21E3" w14:textId="77777777" w:rsidR="005C73E7" w:rsidRDefault="005C73E7" w:rsidP="005C7BBB">
      <w:pPr>
        <w:spacing w:after="0"/>
      </w:pPr>
      <w:r>
        <w:t>--              WHERE     ROUTINE_TYPE = 'PROCEDURE'</w:t>
      </w:r>
    </w:p>
    <w:p w14:paraId="2113D78F" w14:textId="77777777" w:rsidR="005C73E7" w:rsidRDefault="005C73E7" w:rsidP="005C7BBB">
      <w:pPr>
        <w:spacing w:after="0"/>
      </w:pPr>
      <w:r>
        <w:t xml:space="preserve">--                        AND </w:t>
      </w:r>
      <w:proofErr w:type="gramStart"/>
      <w:r>
        <w:t>LEFT(</w:t>
      </w:r>
      <w:proofErr w:type="gramEnd"/>
      <w:r>
        <w:t>ROUTINE_NAME, 3) NOT IN ( '</w:t>
      </w:r>
      <w:proofErr w:type="spellStart"/>
      <w:r>
        <w:t>sp</w:t>
      </w:r>
      <w:proofErr w:type="spellEnd"/>
      <w:r>
        <w:t>_', '</w:t>
      </w:r>
      <w:proofErr w:type="spellStart"/>
      <w:r>
        <w:t>xp</w:t>
      </w:r>
      <w:proofErr w:type="spellEnd"/>
      <w:r>
        <w:t>_', '</w:t>
      </w:r>
      <w:proofErr w:type="spellStart"/>
      <w:r>
        <w:t>ms</w:t>
      </w:r>
      <w:proofErr w:type="spellEnd"/>
      <w:r>
        <w:t>_' )</w:t>
      </w:r>
    </w:p>
    <w:p w14:paraId="1141577A" w14:textId="77777777" w:rsidR="005C73E7" w:rsidRDefault="005C73E7" w:rsidP="005C7BBB">
      <w:pPr>
        <w:spacing w:after="0"/>
      </w:pPr>
      <w:r>
        <w:t>--                        AND SPECIFIC_NAME = '</w:t>
      </w:r>
      <w:proofErr w:type="spellStart"/>
      <w:r>
        <w:t>spGetRowsByPageNumberAndSize</w:t>
      </w:r>
      <w:proofErr w:type="spellEnd"/>
      <w:proofErr w:type="gramStart"/>
      <w:r>
        <w:t>' )</w:t>
      </w:r>
      <w:proofErr w:type="gramEnd"/>
      <w:r>
        <w:t xml:space="preserve"> )</w:t>
      </w:r>
    </w:p>
    <w:p w14:paraId="12C5A496" w14:textId="77777777" w:rsidR="005C73E7" w:rsidRDefault="005C73E7" w:rsidP="005C7BBB">
      <w:pPr>
        <w:spacing w:after="0"/>
      </w:pPr>
      <w:r>
        <w:t>--    BEGIN</w:t>
      </w:r>
    </w:p>
    <w:p w14:paraId="4347C9FC" w14:textId="77777777" w:rsidR="005C73E7" w:rsidRDefault="005C73E7" w:rsidP="005C7BBB">
      <w:pPr>
        <w:spacing w:after="0"/>
      </w:pPr>
      <w:r>
        <w:t xml:space="preserve">--        DROP PROCEDURE </w:t>
      </w:r>
      <w:proofErr w:type="spellStart"/>
      <w:proofErr w:type="gramStart"/>
      <w:r>
        <w:t>spGetRowsByPageNumberAndSize</w:t>
      </w:r>
      <w:proofErr w:type="spellEnd"/>
      <w:r>
        <w:t>;</w:t>
      </w:r>
      <w:proofErr w:type="gramEnd"/>
    </w:p>
    <w:p w14:paraId="341CAAEE" w14:textId="77777777" w:rsidR="005C73E7" w:rsidRDefault="005C73E7" w:rsidP="005C7BBB">
      <w:pPr>
        <w:spacing w:after="0"/>
      </w:pPr>
      <w:r>
        <w:t>--    </w:t>
      </w:r>
      <w:proofErr w:type="gramStart"/>
      <w:r>
        <w:t>END;</w:t>
      </w:r>
      <w:proofErr w:type="gramEnd"/>
    </w:p>
    <w:p w14:paraId="4AD632E5" w14:textId="77777777" w:rsidR="005C73E7" w:rsidRDefault="005C73E7" w:rsidP="005C7BBB">
      <w:pPr>
        <w:spacing w:after="0"/>
      </w:pPr>
      <w:r>
        <w:t>--GO -- Run the previous command and begins new batch</w:t>
      </w:r>
    </w:p>
    <w:p w14:paraId="166B4B25" w14:textId="77777777" w:rsidR="005C73E7" w:rsidRDefault="005C73E7" w:rsidP="005C7BBB">
      <w:pPr>
        <w:spacing w:after="0"/>
      </w:pPr>
      <w:r>
        <w:lastRenderedPageBreak/>
        <w:t xml:space="preserve">--CREATE PROCEDURE </w:t>
      </w:r>
      <w:proofErr w:type="spellStart"/>
      <w:r>
        <w:t>spGetRowsByPageNumberAndSize</w:t>
      </w:r>
      <w:proofErr w:type="spellEnd"/>
    </w:p>
    <w:p w14:paraId="2D2E76A7" w14:textId="77777777" w:rsidR="005C73E7" w:rsidRDefault="005C73E7" w:rsidP="005C7BBB">
      <w:pPr>
        <w:spacing w:after="0"/>
      </w:pPr>
      <w:r>
        <w:t>--    (</w:t>
      </w:r>
    </w:p>
    <w:p w14:paraId="6A8A9E96" w14:textId="77777777" w:rsidR="005C73E7" w:rsidRDefault="005C73E7" w:rsidP="005C7BBB">
      <w:pPr>
        <w:spacing w:after="0"/>
      </w:pPr>
      <w:r>
        <w:t xml:space="preserve">--      @PageNumber </w:t>
      </w:r>
      <w:proofErr w:type="gramStart"/>
      <w:r>
        <w:t>INT ,</w:t>
      </w:r>
      <w:proofErr w:type="gramEnd"/>
    </w:p>
    <w:p w14:paraId="62F2C9FD" w14:textId="77777777" w:rsidR="005C73E7" w:rsidRDefault="005C73E7" w:rsidP="005C7BBB">
      <w:pPr>
        <w:spacing w:after="0"/>
      </w:pPr>
      <w:r>
        <w:t>--      @PageSize INT</w:t>
      </w:r>
    </w:p>
    <w:p w14:paraId="173BE586" w14:textId="77777777" w:rsidR="005C73E7" w:rsidRDefault="005C73E7" w:rsidP="005C7BBB">
      <w:pPr>
        <w:spacing w:after="0"/>
      </w:pPr>
      <w:r>
        <w:t>--    )</w:t>
      </w:r>
    </w:p>
    <w:p w14:paraId="6FE10DC2" w14:textId="77777777" w:rsidR="005C73E7" w:rsidRDefault="005C73E7" w:rsidP="005C7BBB">
      <w:pPr>
        <w:spacing w:after="0"/>
      </w:pPr>
      <w:r>
        <w:t>--AS</w:t>
      </w:r>
    </w:p>
    <w:p w14:paraId="27D9C1A4" w14:textId="77777777" w:rsidR="005C73E7" w:rsidRDefault="005C73E7" w:rsidP="005C7BBB">
      <w:pPr>
        <w:spacing w:after="0"/>
      </w:pPr>
      <w:r>
        <w:t>--    BEGIN</w:t>
      </w:r>
    </w:p>
    <w:p w14:paraId="67E67549" w14:textId="77777777" w:rsidR="005C73E7" w:rsidRDefault="005C73E7" w:rsidP="005C7BBB">
      <w:pPr>
        <w:spacing w:after="0"/>
      </w:pPr>
      <w:r>
        <w:t>--        </w:t>
      </w:r>
      <w:proofErr w:type="gramStart"/>
      <w:r>
        <w:t>SELECT  *</w:t>
      </w:r>
      <w:proofErr w:type="gramEnd"/>
    </w:p>
    <w:p w14:paraId="0F2E6104" w14:textId="77777777" w:rsidR="005C73E7" w:rsidRDefault="005C73E7" w:rsidP="005C7BBB">
      <w:pPr>
        <w:spacing w:after="0"/>
      </w:pPr>
      <w:r>
        <w:t>--        FROM    Book</w:t>
      </w:r>
    </w:p>
    <w:p w14:paraId="014C94B9" w14:textId="77777777" w:rsidR="005C73E7" w:rsidRDefault="005C73E7" w:rsidP="005C7BBB">
      <w:pPr>
        <w:spacing w:after="0"/>
      </w:pPr>
      <w:r>
        <w:t xml:space="preserve">--        ORDER BY </w:t>
      </w:r>
      <w:proofErr w:type="spellStart"/>
      <w:r>
        <w:t>BookID</w:t>
      </w:r>
      <w:proofErr w:type="spellEnd"/>
    </w:p>
    <w:p w14:paraId="71F22E82" w14:textId="77777777" w:rsidR="005C73E7" w:rsidRDefault="005C73E7" w:rsidP="005C7BBB">
      <w:pPr>
        <w:spacing w:after="0"/>
      </w:pPr>
      <w:r>
        <w:t xml:space="preserve">--                OFFSET </w:t>
      </w:r>
      <w:proofErr w:type="gramStart"/>
      <w:r>
        <w:t>( @</w:t>
      </w:r>
      <w:proofErr w:type="gramEnd"/>
      <w:r>
        <w:t>PageNumber - 1 ) * @PageSize ROWS</w:t>
      </w:r>
    </w:p>
    <w:p w14:paraId="72EF1EFF" w14:textId="77777777" w:rsidR="005C73E7" w:rsidRDefault="005C73E7" w:rsidP="005C7BBB">
      <w:pPr>
        <w:spacing w:after="0"/>
      </w:pPr>
      <w:r>
        <w:t xml:space="preserve">--    FETCH NEXT @PageSize ROWS </w:t>
      </w:r>
      <w:proofErr w:type="gramStart"/>
      <w:r>
        <w:t>ONLY;</w:t>
      </w:r>
      <w:proofErr w:type="gramEnd"/>
    </w:p>
    <w:p w14:paraId="5A85060F" w14:textId="77777777" w:rsidR="005C73E7" w:rsidRDefault="005C73E7" w:rsidP="005C7BBB">
      <w:pPr>
        <w:spacing w:after="0"/>
      </w:pPr>
      <w:r>
        <w:t>--    </w:t>
      </w:r>
      <w:proofErr w:type="gramStart"/>
      <w:r>
        <w:t>END;</w:t>
      </w:r>
      <w:proofErr w:type="gramEnd"/>
    </w:p>
    <w:p w14:paraId="3C465D2B" w14:textId="77777777" w:rsidR="005C73E7" w:rsidRDefault="005C73E7" w:rsidP="005C7BBB">
      <w:pPr>
        <w:spacing w:after="0"/>
      </w:pPr>
      <w:r>
        <w:t>--GO -- Run the previous command and begins new batch</w:t>
      </w:r>
    </w:p>
    <w:p w14:paraId="72710DCA" w14:textId="77777777" w:rsidR="005C73E7" w:rsidRDefault="005C73E7" w:rsidP="005C7BBB">
      <w:pPr>
        <w:spacing w:after="0"/>
      </w:pPr>
      <w:r>
        <w:t>----Test it</w:t>
      </w:r>
    </w:p>
    <w:p w14:paraId="762AF00C" w14:textId="77777777" w:rsidR="005C73E7" w:rsidRDefault="005C73E7" w:rsidP="005C7BBB">
      <w:pPr>
        <w:spacing w:after="0"/>
      </w:pPr>
      <w:r>
        <w:t xml:space="preserve">--EXECUTE </w:t>
      </w:r>
      <w:proofErr w:type="spellStart"/>
      <w:r>
        <w:t>spGetRowsByPageNumberAndSize</w:t>
      </w:r>
      <w:proofErr w:type="spellEnd"/>
      <w:r>
        <w:t xml:space="preserve"> 4, </w:t>
      </w:r>
      <w:proofErr w:type="gramStart"/>
      <w:r>
        <w:t>10;</w:t>
      </w:r>
      <w:proofErr w:type="gramEnd"/>
    </w:p>
    <w:p w14:paraId="6847EB53" w14:textId="77777777" w:rsidR="005C73E7" w:rsidRDefault="005C73E7" w:rsidP="005C7BBB">
      <w:pPr>
        <w:spacing w:after="0"/>
      </w:pPr>
      <w:r>
        <w:t>--GO -- Run the previous command and begins new batch</w:t>
      </w:r>
    </w:p>
    <w:p w14:paraId="2A1BCFCE" w14:textId="77777777" w:rsidR="005C73E7" w:rsidRDefault="005C73E7" w:rsidP="005C7BBB">
      <w:pPr>
        <w:spacing w:after="0"/>
      </w:pPr>
    </w:p>
    <w:p w14:paraId="07FFE6F5" w14:textId="77777777" w:rsidR="005C73E7" w:rsidRDefault="005C73E7" w:rsidP="005C7BBB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=====================================================</w:t>
      </w:r>
    </w:p>
    <w:p w14:paraId="7F4C05AA" w14:textId="77777777" w:rsidR="005C73E7" w:rsidRDefault="005C73E7" w:rsidP="005C7BBB">
      <w:pPr>
        <w:spacing w:after="0"/>
      </w:pPr>
      <w:r>
        <w:rPr>
          <w:sz w:val="48"/>
          <w:szCs w:val="48"/>
        </w:rPr>
        <w:t>1. Offset N1 Rows Fetch Next N2 Rows Only</w:t>
      </w:r>
    </w:p>
    <w:p w14:paraId="22824199" w14:textId="77777777" w:rsidR="005C73E7" w:rsidRDefault="005C73E7" w:rsidP="005C7BBB">
      <w:pPr>
        <w:spacing w:after="0"/>
      </w:pPr>
    </w:p>
    <w:p w14:paraId="7A1B415A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T036_OffsetN1RowsFetchNextN2RowsOnly -------------------------------------</w:t>
      </w:r>
    </w:p>
    <w:p w14:paraId="02A7116F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E548CFD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CB1B28E" w14:textId="77777777" w:rsidR="005C73E7" w:rsidRDefault="005C73E7" w:rsidP="005C7BBB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OffsetFetchN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yntax:</w:t>
      </w:r>
    </w:p>
    <w:p w14:paraId="781BF0F6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*</w:t>
      </w:r>
      <w:proofErr w:type="gramEnd"/>
    </w:p>
    <w:p w14:paraId="62F8057A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</w:p>
    <w:p w14:paraId="5FF6F9C0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RDER BY C</w:t>
      </w:r>
      <w:proofErr w:type="gramStart"/>
      <w:r>
        <w:rPr>
          <w:rFonts w:ascii="Consolas" w:hAnsi="Consolas"/>
          <w:color w:val="008000"/>
          <w:sz w:val="18"/>
          <w:szCs w:val="18"/>
        </w:rPr>
        <w:t>1,C</w:t>
      </w:r>
      <w:proofErr w:type="gramEnd"/>
      <w:r>
        <w:rPr>
          <w:rFonts w:ascii="Consolas" w:hAnsi="Consolas"/>
          <w:color w:val="008000"/>
          <w:sz w:val="18"/>
          <w:szCs w:val="18"/>
        </w:rPr>
        <w:t>2,...</w:t>
      </w:r>
    </w:p>
    <w:p w14:paraId="20D83230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OFFSET </w:t>
      </w:r>
      <w:proofErr w:type="spellStart"/>
      <w:r>
        <w:rPr>
          <w:rFonts w:ascii="Consolas" w:hAnsi="Consolas"/>
          <w:color w:val="008000"/>
          <w:sz w:val="18"/>
          <w:szCs w:val="18"/>
        </w:rPr>
        <w:t>RowsToSkip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OWS</w:t>
      </w:r>
    </w:p>
    <w:p w14:paraId="210A2372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NEXT </w:t>
      </w:r>
      <w:proofErr w:type="spellStart"/>
      <w:r>
        <w:rPr>
          <w:rFonts w:ascii="Consolas" w:hAnsi="Consolas"/>
          <w:color w:val="008000"/>
          <w:sz w:val="18"/>
          <w:szCs w:val="18"/>
        </w:rPr>
        <w:t>RowsToFetc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OWS ONLY</w:t>
      </w:r>
    </w:p>
    <w:p w14:paraId="1CFE953F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clause is compulsory.</w:t>
      </w:r>
    </w:p>
    <w:p w14:paraId="6DB05AA4" w14:textId="77777777" w:rsidR="005C73E7" w:rsidRDefault="005C73E7" w:rsidP="005C7BBB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OffsetFetchN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normally used in</w:t>
      </w:r>
    </w:p>
    <w:p w14:paraId="21922DBB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ing a page/sub-set of results.</w:t>
      </w:r>
    </w:p>
    <w:p w14:paraId="7FF124FD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</w:t>
      </w:r>
    </w:p>
    <w:p w14:paraId="6124F7BE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2411B59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76C311AD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*</w:t>
      </w:r>
      <w:proofErr w:type="gramEnd"/>
    </w:p>
    <w:p w14:paraId="348A0CB7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Book</w:t>
      </w:r>
    </w:p>
    <w:p w14:paraId="2F168D7E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RDER BY </w:t>
      </w:r>
      <w:proofErr w:type="spellStart"/>
      <w:r>
        <w:rPr>
          <w:rFonts w:ascii="Consolas" w:hAnsi="Consolas"/>
          <w:color w:val="008000"/>
          <w:sz w:val="18"/>
          <w:szCs w:val="18"/>
        </w:rPr>
        <w:t>BookID</w:t>
      </w:r>
      <w:proofErr w:type="spellEnd"/>
    </w:p>
    <w:p w14:paraId="0F3ED96B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OFFSET 20 ROWS</w:t>
      </w:r>
    </w:p>
    <w:p w14:paraId="79278BA6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ETCH NEXT 10 ROWS ONLY</w:t>
      </w:r>
    </w:p>
    <w:p w14:paraId="7D255ED4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1st </w:t>
      </w:r>
      <w:proofErr w:type="spellStart"/>
      <w:r>
        <w:rPr>
          <w:rFonts w:ascii="Consolas" w:hAnsi="Consolas"/>
          <w:color w:val="008000"/>
          <w:sz w:val="18"/>
          <w:szCs w:val="18"/>
        </w:rPr>
        <w:t>Book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1.</w:t>
      </w:r>
    </w:p>
    <w:p w14:paraId="1DB3F137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Offset 20 rows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ID</w:t>
      </w:r>
      <w:proofErr w:type="spellEnd"/>
      <w:r>
        <w:rPr>
          <w:rFonts w:ascii="Consolas" w:hAnsi="Consolas"/>
          <w:color w:val="008000"/>
          <w:sz w:val="18"/>
          <w:szCs w:val="18"/>
        </w:rPr>
        <w:t>=</w:t>
      </w:r>
      <w:proofErr w:type="gramStart"/>
      <w:r>
        <w:rPr>
          <w:rFonts w:ascii="Consolas" w:hAnsi="Consolas"/>
          <w:color w:val="008000"/>
          <w:sz w:val="18"/>
          <w:szCs w:val="18"/>
        </w:rPr>
        <w:t>1  will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b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ID</w:t>
      </w:r>
      <w:proofErr w:type="spellEnd"/>
      <w:r>
        <w:rPr>
          <w:rFonts w:ascii="Consolas" w:hAnsi="Consolas"/>
          <w:color w:val="008000"/>
          <w:sz w:val="18"/>
          <w:szCs w:val="18"/>
        </w:rPr>
        <w:t>=21.</w:t>
      </w:r>
    </w:p>
    <w:p w14:paraId="1B398ABF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tar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ID</w:t>
      </w:r>
      <w:proofErr w:type="spellEnd"/>
      <w:r>
        <w:rPr>
          <w:rFonts w:ascii="Consolas" w:hAnsi="Consolas"/>
          <w:color w:val="008000"/>
          <w:sz w:val="18"/>
          <w:szCs w:val="18"/>
        </w:rPr>
        <w:t>=21, fetch next 10 rows.</w:t>
      </w:r>
    </w:p>
    <w:p w14:paraId="098C8AF8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this will return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fro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D=21 to ID=30</w:t>
      </w:r>
    </w:p>
    <w:p w14:paraId="6FBC0DCE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</w:t>
      </w:r>
    </w:p>
    <w:p w14:paraId="1C6A7D24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3C4F97BC" w14:textId="77777777" w:rsidR="005C73E7" w:rsidRDefault="005C73E7" w:rsidP="005C7BBB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pGetRowsByPageNumberAndSiz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ceive</w:t>
      </w:r>
    </w:p>
    <w:p w14:paraId="547CCFFA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PAGE NUMBER and the PAGE SIZE to get a page of rows.</w:t>
      </w:r>
    </w:p>
    <w:p w14:paraId="53438B00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61386F64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F </w:t>
      </w:r>
      <w:proofErr w:type="gramStart"/>
      <w:r>
        <w:rPr>
          <w:rFonts w:ascii="Consolas" w:hAnsi="Consolas"/>
          <w:color w:val="008000"/>
          <w:sz w:val="18"/>
          <w:szCs w:val="18"/>
        </w:rPr>
        <w:t>( EXIST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( SELECT    *</w:t>
      </w:r>
    </w:p>
    <w:p w14:paraId="4D163ADA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 FROM      INFORMATION_SCHEMA.ROUTINES</w:t>
      </w:r>
    </w:p>
    <w:p w14:paraId="68DC89C5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 WHERE     ROUTINE_TYPE = 'PROCEDURE'</w:t>
      </w:r>
    </w:p>
    <w:p w14:paraId="6F9E3CD4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           AND </w:t>
      </w:r>
      <w:proofErr w:type="gramStart"/>
      <w:r>
        <w:rPr>
          <w:rFonts w:ascii="Consolas" w:hAnsi="Consolas"/>
          <w:color w:val="008000"/>
          <w:sz w:val="18"/>
          <w:szCs w:val="18"/>
        </w:rPr>
        <w:t>LEFT(</w:t>
      </w:r>
      <w:proofErr w:type="gramEnd"/>
      <w:r>
        <w:rPr>
          <w:rFonts w:ascii="Consolas" w:hAnsi="Consolas"/>
          <w:color w:val="008000"/>
          <w:sz w:val="18"/>
          <w:szCs w:val="18"/>
        </w:rPr>
        <w:t>ROUTINE_NAME, 3) NOT IN ( '</w:t>
      </w:r>
      <w:proofErr w:type="spellStart"/>
      <w:r>
        <w:rPr>
          <w:rFonts w:ascii="Consolas" w:hAnsi="Consolas"/>
          <w:color w:val="008000"/>
          <w:sz w:val="18"/>
          <w:szCs w:val="18"/>
        </w:rPr>
        <w:t>sp</w:t>
      </w:r>
      <w:proofErr w:type="spellEnd"/>
      <w:r>
        <w:rPr>
          <w:rFonts w:ascii="Consolas" w:hAnsi="Consolas"/>
          <w:color w:val="008000"/>
          <w:sz w:val="18"/>
          <w:szCs w:val="18"/>
        </w:rPr>
        <w:t>_', '</w:t>
      </w:r>
      <w:proofErr w:type="spellStart"/>
      <w:r>
        <w:rPr>
          <w:rFonts w:ascii="Consolas" w:hAnsi="Consolas"/>
          <w:color w:val="008000"/>
          <w:sz w:val="18"/>
          <w:szCs w:val="18"/>
        </w:rPr>
        <w:t>xp</w:t>
      </w:r>
      <w:proofErr w:type="spellEnd"/>
      <w:r>
        <w:rPr>
          <w:rFonts w:ascii="Consolas" w:hAnsi="Consolas"/>
          <w:color w:val="008000"/>
          <w:sz w:val="18"/>
          <w:szCs w:val="18"/>
        </w:rPr>
        <w:t>_', '</w:t>
      </w:r>
      <w:proofErr w:type="spellStart"/>
      <w:r>
        <w:rPr>
          <w:rFonts w:ascii="Consolas" w:hAnsi="Consolas"/>
          <w:color w:val="008000"/>
          <w:sz w:val="18"/>
          <w:szCs w:val="18"/>
        </w:rPr>
        <w:t>ms</w:t>
      </w:r>
      <w:proofErr w:type="spellEnd"/>
      <w:r>
        <w:rPr>
          <w:rFonts w:ascii="Consolas" w:hAnsi="Consolas"/>
          <w:color w:val="008000"/>
          <w:sz w:val="18"/>
          <w:szCs w:val="18"/>
        </w:rPr>
        <w:t>_' )</w:t>
      </w:r>
    </w:p>
    <w:p w14:paraId="2490914B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     AND SPECIFIC_NAME = '</w:t>
      </w:r>
      <w:proofErr w:type="spellStart"/>
      <w:r>
        <w:rPr>
          <w:rFonts w:ascii="Consolas" w:hAnsi="Consolas"/>
          <w:color w:val="008000"/>
          <w:sz w:val="18"/>
          <w:szCs w:val="18"/>
        </w:rPr>
        <w:t>spGetRowsByPageNumberAndSize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' )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)</w:t>
      </w:r>
    </w:p>
    <w:p w14:paraId="5922C2E3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259B53BC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DROP PROCEDUR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pGetRowsByPageNumberAndSiz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52E821E5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END;</w:t>
      </w:r>
      <w:proofErr w:type="gramEnd"/>
    </w:p>
    <w:p w14:paraId="2E693CC9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-- Run the previous command and begins new batch</w:t>
      </w:r>
    </w:p>
    <w:p w14:paraId="164DC8C2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PROCEDURE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RowsByPageNumberAndSize</w:t>
      </w:r>
      <w:proofErr w:type="spellEnd"/>
    </w:p>
    <w:p w14:paraId="411B76DE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    (</w:t>
      </w:r>
    </w:p>
    <w:p w14:paraId="55AC0BEC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 @PageNumber </w:t>
      </w:r>
      <w:proofErr w:type="gramStart"/>
      <w:r>
        <w:rPr>
          <w:rFonts w:ascii="Consolas" w:hAnsi="Consolas"/>
          <w:color w:val="008000"/>
          <w:sz w:val="18"/>
          <w:szCs w:val="18"/>
        </w:rPr>
        <w:t>INT ,</w:t>
      </w:r>
      <w:proofErr w:type="gramEnd"/>
    </w:p>
    <w:p w14:paraId="44523E71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 @PageSize INT</w:t>
      </w:r>
    </w:p>
    <w:p w14:paraId="2232497F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)</w:t>
      </w:r>
    </w:p>
    <w:p w14:paraId="7E3A5BCF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1FE109C4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17405788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*</w:t>
      </w:r>
      <w:proofErr w:type="gramEnd"/>
    </w:p>
    <w:p w14:paraId="1A6AC025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FROM    Book</w:t>
      </w:r>
    </w:p>
    <w:p w14:paraId="0C5A06B7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ORDER BY </w:t>
      </w:r>
      <w:proofErr w:type="spellStart"/>
      <w:r>
        <w:rPr>
          <w:rFonts w:ascii="Consolas" w:hAnsi="Consolas"/>
          <w:color w:val="008000"/>
          <w:sz w:val="18"/>
          <w:szCs w:val="18"/>
        </w:rPr>
        <w:t>BookID</w:t>
      </w:r>
      <w:proofErr w:type="spellEnd"/>
    </w:p>
    <w:p w14:paraId="74C04197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   OFFSET </w:t>
      </w:r>
      <w:proofErr w:type="gramStart"/>
      <w:r>
        <w:rPr>
          <w:rFonts w:ascii="Consolas" w:hAnsi="Consolas"/>
          <w:color w:val="008000"/>
          <w:sz w:val="18"/>
          <w:szCs w:val="18"/>
        </w:rPr>
        <w:t>( @</w:t>
      </w:r>
      <w:proofErr w:type="gramEnd"/>
      <w:r>
        <w:rPr>
          <w:rFonts w:ascii="Consolas" w:hAnsi="Consolas"/>
          <w:color w:val="008000"/>
          <w:sz w:val="18"/>
          <w:szCs w:val="18"/>
        </w:rPr>
        <w:t>PageNumber - 1 ) * @PageSize ROWS</w:t>
      </w:r>
    </w:p>
    <w:p w14:paraId="0EA13705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FETCH NEXT @PageSize ROWS </w:t>
      </w:r>
      <w:proofErr w:type="gramStart"/>
      <w:r>
        <w:rPr>
          <w:rFonts w:ascii="Consolas" w:hAnsi="Consolas"/>
          <w:color w:val="008000"/>
          <w:sz w:val="18"/>
          <w:szCs w:val="18"/>
        </w:rPr>
        <w:t>ONLY;</w:t>
      </w:r>
      <w:proofErr w:type="gramEnd"/>
    </w:p>
    <w:p w14:paraId="59C8635A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END;</w:t>
      </w:r>
      <w:proofErr w:type="gramEnd"/>
    </w:p>
    <w:p w14:paraId="779857CC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-- Run the previous command and begins new batch</w:t>
      </w:r>
    </w:p>
    <w:p w14:paraId="2A6D20BA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Test it</w:t>
      </w:r>
    </w:p>
    <w:p w14:paraId="378D3D89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UTE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RowsByPageNumberAndSiz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4, </w:t>
      </w:r>
      <w:proofErr w:type="gramStart"/>
      <w:r>
        <w:rPr>
          <w:rFonts w:ascii="Consolas" w:hAnsi="Consolas"/>
          <w:color w:val="008000"/>
          <w:sz w:val="18"/>
          <w:szCs w:val="18"/>
        </w:rPr>
        <w:t>10;</w:t>
      </w:r>
      <w:proofErr w:type="gramEnd"/>
    </w:p>
    <w:p w14:paraId="407E92ED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-- Run the previous command and begins new batch</w:t>
      </w:r>
    </w:p>
    <w:p w14:paraId="52D765FD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C707739" w14:textId="77777777" w:rsidR="005C73E7" w:rsidRDefault="005C73E7" w:rsidP="005C7BBB">
      <w:pPr>
        <w:spacing w:after="0"/>
      </w:pPr>
    </w:p>
    <w:p w14:paraId="719A9727" w14:textId="77777777" w:rsidR="005C73E7" w:rsidRDefault="005C73E7" w:rsidP="005C7BBB">
      <w:pPr>
        <w:spacing w:after="0"/>
      </w:pPr>
    </w:p>
    <w:p w14:paraId="52A59E04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36ABDA31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6_01</w:t>
      </w:r>
    </w:p>
    <w:p w14:paraId="79DE625D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63707E72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vise Ch61_PerformanceTesting - Create large amount of test data</w:t>
      </w:r>
    </w:p>
    <w:p w14:paraId="6DAFD492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D7ADA3B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D12C035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ook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36482A1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1F41802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Book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C49BD12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3E74C29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B617499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Book</w:t>
      </w:r>
    </w:p>
    <w:p w14:paraId="54C2D1CB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50F74C23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3A30AA11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7F90F5C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8CF3DAD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Book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17DD610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BookUnitPric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MONEY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389F0D7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 [Description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1DE93775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70144B2" w14:textId="77777777" w:rsidR="005C73E7" w:rsidRDefault="005C73E7" w:rsidP="005C7BB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Consolas" w:hAnsi="Consolas"/>
          <w:sz w:val="18"/>
          <w:szCs w:val="18"/>
        </w:rPr>
        <w:t>  [</w:t>
      </w:r>
      <w:proofErr w:type="gramEnd"/>
      <w:r>
        <w:rPr>
          <w:rFonts w:ascii="Consolas" w:hAnsi="Consolas"/>
          <w:sz w:val="18"/>
          <w:szCs w:val="18"/>
        </w:rPr>
        <w:t>PRIMARY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6B51531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</w:t>
      </w:r>
    </w:p>
    <w:p w14:paraId="0BFAB8F1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sample data to Book table</w:t>
      </w:r>
    </w:p>
    <w:p w14:paraId="2C95BB9C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ook Counter</w:t>
      </w:r>
    </w:p>
    <w:p w14:paraId="074B2325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otalBookRow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900341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BookCou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D9B305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random </w:t>
      </w:r>
      <w:proofErr w:type="spellStart"/>
      <w:r>
        <w:rPr>
          <w:rFonts w:ascii="Consolas" w:hAnsi="Consolas"/>
          <w:color w:val="008000"/>
          <w:sz w:val="18"/>
          <w:szCs w:val="18"/>
        </w:rPr>
        <w:t>UnitPri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tween 1 and 100</w:t>
      </w:r>
    </w:p>
    <w:p w14:paraId="75B5C1EC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UnitPric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MONEY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8DD655B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BookUnitPrice_Max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086402E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BookUnitPrice_M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95902AB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oop</w:t>
      </w:r>
    </w:p>
    <w:p w14:paraId="66C851C8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Book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@TotalBook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DF642A5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B677760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Random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FLOO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BookUnitPrice_Max</w:t>
      </w:r>
    </w:p>
    <w:p w14:paraId="2B5B8A00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@BookUnitPrice_</w:t>
      </w:r>
      <w:proofErr w:type="gramStart"/>
      <w:r>
        <w:rPr>
          <w:rFonts w:ascii="Consolas" w:hAnsi="Consolas"/>
          <w:sz w:val="18"/>
          <w:szCs w:val="18"/>
        </w:rPr>
        <w:t>M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71C9D998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BookUnitPrice_Min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67AD93E1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Book</w:t>
      </w:r>
    </w:p>
    <w:p w14:paraId="090EFBBA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Book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BookCou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),</w:t>
      </w:r>
      <w:r>
        <w:t> </w:t>
      </w:r>
      <w:r>
        <w:rPr>
          <w:rFonts w:ascii="Consolas" w:hAnsi="Consolas"/>
          <w:sz w:val="18"/>
          <w:szCs w:val="18"/>
        </w:rPr>
        <w:t>@RandomUnitPrice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EDBD202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ook Description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@BookCou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2145C7B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Book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22CDF03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Book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E74212C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8297FD5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B19E8F7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</w:t>
      </w:r>
    </w:p>
    <w:p w14:paraId="0C0B3CBA" w14:textId="77777777" w:rsidR="005C73E7" w:rsidRDefault="005C73E7" w:rsidP="005C7BB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6255BC0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Book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23DA6BA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231D61C" w14:textId="77777777" w:rsidR="005C73E7" w:rsidRDefault="005C73E7" w:rsidP="005C7BBB">
      <w:pPr>
        <w:spacing w:after="0"/>
      </w:pPr>
    </w:p>
    <w:p w14:paraId="1CEFADEB" w14:textId="79ADAA38" w:rsidR="005C73E7" w:rsidRDefault="005C73E7" w:rsidP="005C7BBB">
      <w:pPr>
        <w:spacing w:after="0"/>
      </w:pPr>
      <w:r>
        <w:rPr>
          <w:noProof/>
        </w:rPr>
        <w:drawing>
          <wp:inline distT="0" distB="0" distL="0" distR="0" wp14:anchorId="1E0EEA6A" wp14:editId="5827607E">
            <wp:extent cx="4320540" cy="3314700"/>
            <wp:effectExtent l="0" t="0" r="381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FCE43" w14:textId="77777777" w:rsidR="005C73E7" w:rsidRDefault="005C73E7" w:rsidP="005C7BBB">
      <w:pPr>
        <w:spacing w:after="0"/>
      </w:pPr>
    </w:p>
    <w:p w14:paraId="57C8BB87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4ACF060E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6_02</w:t>
      </w:r>
    </w:p>
    <w:p w14:paraId="03282307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FFSET n1 ROWS</w:t>
      </w:r>
    </w:p>
    <w:p w14:paraId="35D47226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ETCH NEXT n2 ROWS ONLY</w:t>
      </w:r>
    </w:p>
    <w:p w14:paraId="322BF4E6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 from ID=21 to ID=30</w:t>
      </w:r>
    </w:p>
    <w:p w14:paraId="5B5EE4E8" w14:textId="77777777" w:rsidR="005C73E7" w:rsidRDefault="005C73E7" w:rsidP="005C7BB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28091D0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Book</w:t>
      </w:r>
    </w:p>
    <w:p w14:paraId="7966CA3A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ID</w:t>
      </w:r>
      <w:proofErr w:type="spellEnd"/>
    </w:p>
    <w:p w14:paraId="776901F6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   OFFSET 20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S</w:t>
      </w:r>
    </w:p>
    <w:p w14:paraId="127D33FB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ETC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sz w:val="18"/>
          <w:szCs w:val="18"/>
        </w:rPr>
        <w:t>10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S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Y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3FD02A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321CCFF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2C2487F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26425B4" w14:textId="77777777" w:rsidR="005C73E7" w:rsidRDefault="005C73E7" w:rsidP="005C7BBB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OffsetFetchN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yntax:</w:t>
      </w:r>
    </w:p>
    <w:p w14:paraId="77071DB7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*</w:t>
      </w:r>
      <w:proofErr w:type="gramEnd"/>
    </w:p>
    <w:p w14:paraId="670BDF94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</w:p>
    <w:p w14:paraId="4D8D1266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RDER BY C</w:t>
      </w:r>
      <w:proofErr w:type="gramStart"/>
      <w:r>
        <w:rPr>
          <w:rFonts w:ascii="Consolas" w:hAnsi="Consolas"/>
          <w:color w:val="008000"/>
          <w:sz w:val="18"/>
          <w:szCs w:val="18"/>
        </w:rPr>
        <w:t>1,C</w:t>
      </w:r>
      <w:proofErr w:type="gramEnd"/>
      <w:r>
        <w:rPr>
          <w:rFonts w:ascii="Consolas" w:hAnsi="Consolas"/>
          <w:color w:val="008000"/>
          <w:sz w:val="18"/>
          <w:szCs w:val="18"/>
        </w:rPr>
        <w:t>2,...</w:t>
      </w:r>
    </w:p>
    <w:p w14:paraId="3807A088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OFFSET </w:t>
      </w:r>
      <w:proofErr w:type="spellStart"/>
      <w:r>
        <w:rPr>
          <w:rFonts w:ascii="Consolas" w:hAnsi="Consolas"/>
          <w:color w:val="008000"/>
          <w:sz w:val="18"/>
          <w:szCs w:val="18"/>
        </w:rPr>
        <w:t>RowsToSkip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OWS</w:t>
      </w:r>
    </w:p>
    <w:p w14:paraId="17A65434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NEXT </w:t>
      </w:r>
      <w:proofErr w:type="spellStart"/>
      <w:r>
        <w:rPr>
          <w:rFonts w:ascii="Consolas" w:hAnsi="Consolas"/>
          <w:color w:val="008000"/>
          <w:sz w:val="18"/>
          <w:szCs w:val="18"/>
        </w:rPr>
        <w:t>RowsToFetc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OWS ONLY</w:t>
      </w:r>
    </w:p>
    <w:p w14:paraId="62F91DB7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clause is compulsory.</w:t>
      </w:r>
    </w:p>
    <w:p w14:paraId="09F5D29F" w14:textId="77777777" w:rsidR="005C73E7" w:rsidRDefault="005C73E7" w:rsidP="005C7BBB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OffsetFetchN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normally used in</w:t>
      </w:r>
    </w:p>
    <w:p w14:paraId="369DC8C5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ing a page/sub-set of results.</w:t>
      </w:r>
    </w:p>
    <w:p w14:paraId="5E2C1172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BA6211F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0F5192E2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*</w:t>
      </w:r>
      <w:proofErr w:type="gramEnd"/>
    </w:p>
    <w:p w14:paraId="477C9BCD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Book</w:t>
      </w:r>
    </w:p>
    <w:p w14:paraId="1271EE0D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RDER BY </w:t>
      </w:r>
      <w:proofErr w:type="spellStart"/>
      <w:r>
        <w:rPr>
          <w:rFonts w:ascii="Consolas" w:hAnsi="Consolas"/>
          <w:color w:val="008000"/>
          <w:sz w:val="18"/>
          <w:szCs w:val="18"/>
        </w:rPr>
        <w:t>BookID</w:t>
      </w:r>
      <w:proofErr w:type="spellEnd"/>
    </w:p>
    <w:p w14:paraId="37C635C0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OFFSET 20 ROWS</w:t>
      </w:r>
    </w:p>
    <w:p w14:paraId="4A08D619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ETCH NEXT 10 ROWS ONLY</w:t>
      </w:r>
    </w:p>
    <w:p w14:paraId="500A64A2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1st </w:t>
      </w:r>
      <w:proofErr w:type="spellStart"/>
      <w:r>
        <w:rPr>
          <w:rFonts w:ascii="Consolas" w:hAnsi="Consolas"/>
          <w:color w:val="008000"/>
          <w:sz w:val="18"/>
          <w:szCs w:val="18"/>
        </w:rPr>
        <w:t>Book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1.</w:t>
      </w:r>
    </w:p>
    <w:p w14:paraId="39C375BE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Offset 20 rows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ID</w:t>
      </w:r>
      <w:proofErr w:type="spellEnd"/>
      <w:r>
        <w:rPr>
          <w:rFonts w:ascii="Consolas" w:hAnsi="Consolas"/>
          <w:color w:val="008000"/>
          <w:sz w:val="18"/>
          <w:szCs w:val="18"/>
        </w:rPr>
        <w:t>=</w:t>
      </w:r>
      <w:proofErr w:type="gramStart"/>
      <w:r>
        <w:rPr>
          <w:rFonts w:ascii="Consolas" w:hAnsi="Consolas"/>
          <w:color w:val="008000"/>
          <w:sz w:val="18"/>
          <w:szCs w:val="18"/>
        </w:rPr>
        <w:t>1  will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b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ID</w:t>
      </w:r>
      <w:proofErr w:type="spellEnd"/>
      <w:r>
        <w:rPr>
          <w:rFonts w:ascii="Consolas" w:hAnsi="Consolas"/>
          <w:color w:val="008000"/>
          <w:sz w:val="18"/>
          <w:szCs w:val="18"/>
        </w:rPr>
        <w:t>=21.</w:t>
      </w:r>
    </w:p>
    <w:p w14:paraId="1A88BA2A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tar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ID</w:t>
      </w:r>
      <w:proofErr w:type="spellEnd"/>
      <w:r>
        <w:rPr>
          <w:rFonts w:ascii="Consolas" w:hAnsi="Consolas"/>
          <w:color w:val="008000"/>
          <w:sz w:val="18"/>
          <w:szCs w:val="18"/>
        </w:rPr>
        <w:t>=21, fetch next 10 rows.</w:t>
      </w:r>
    </w:p>
    <w:p w14:paraId="0A5AA352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Thus, this will return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fro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D=21 to ID=30</w:t>
      </w:r>
    </w:p>
    <w:p w14:paraId="52382DE5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045915E" w14:textId="77777777" w:rsidR="005C73E7" w:rsidRDefault="005C73E7" w:rsidP="005C7BBB">
      <w:pPr>
        <w:spacing w:after="0"/>
      </w:pPr>
    </w:p>
    <w:p w14:paraId="17E6A190" w14:textId="77777777" w:rsidR="005C73E7" w:rsidRDefault="005C73E7" w:rsidP="005C7BBB">
      <w:pPr>
        <w:spacing w:after="0"/>
      </w:pPr>
    </w:p>
    <w:p w14:paraId="05D0BFB2" w14:textId="093AF83C" w:rsidR="005C73E7" w:rsidRDefault="005C73E7" w:rsidP="005C7BBB">
      <w:pPr>
        <w:spacing w:after="0"/>
      </w:pPr>
      <w:r>
        <w:rPr>
          <w:noProof/>
        </w:rPr>
        <w:drawing>
          <wp:inline distT="0" distB="0" distL="0" distR="0" wp14:anchorId="3D43948A" wp14:editId="0E7A69D6">
            <wp:extent cx="4122420" cy="24612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42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56D3DA" w14:textId="77777777" w:rsidR="005C73E7" w:rsidRDefault="005C73E7" w:rsidP="005C7BBB">
      <w:pPr>
        <w:spacing w:after="0"/>
      </w:pPr>
    </w:p>
    <w:p w14:paraId="020A10EA" w14:textId="77777777" w:rsidR="005C73E7" w:rsidRDefault="005C73E7" w:rsidP="005C7BBB">
      <w:pPr>
        <w:spacing w:after="0"/>
      </w:pPr>
    </w:p>
    <w:p w14:paraId="573795C2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0A790887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6_03</w:t>
      </w:r>
    </w:p>
    <w:p w14:paraId="6048CD60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FFSET n1 ROWS</w:t>
      </w:r>
    </w:p>
    <w:p w14:paraId="63FBCDC4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ETCH NEXT n2 ROWS ONLY</w:t>
      </w:r>
    </w:p>
    <w:p w14:paraId="4E11B5A3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 Procedure exists then DROP it</w:t>
      </w:r>
    </w:p>
    <w:p w14:paraId="18721B77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C945143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10FE578D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08717865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42468B4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etRowsByPageNumberAndSize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3D162BD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2C5999F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GetRowsByPageNumberAndSiz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1A31BA3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96822DE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B0E72A5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RowsByPageNumberAndSize</w:t>
      </w:r>
      <w:proofErr w:type="spellEnd"/>
    </w:p>
    <w:p w14:paraId="1450EF2C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7FF42C8B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 @PageNumb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55DCE3A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 @PageSiz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0ABD591F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D10A9C5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234DA430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4A0930F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F36AD8B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Book</w:t>
      </w:r>
    </w:p>
    <w:p w14:paraId="7FAC9A83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ID</w:t>
      </w:r>
      <w:proofErr w:type="spellEnd"/>
    </w:p>
    <w:p w14:paraId="1BB09ECF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             OFFSE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PageNumb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sz w:val="18"/>
          <w:szCs w:val="18"/>
        </w:rPr>
        <w:t>@PageSiz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S</w:t>
      </w:r>
    </w:p>
    <w:p w14:paraId="61C9318E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ETC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sz w:val="18"/>
          <w:szCs w:val="18"/>
        </w:rPr>
        <w:t>@PageSiz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S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Y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7F03ED" w14:textId="77777777" w:rsidR="005C73E7" w:rsidRDefault="005C73E7" w:rsidP="005C7BB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9C69827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2C7F028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est it</w:t>
      </w:r>
    </w:p>
    <w:p w14:paraId="4B54D5CB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RowsByPageNumberAndSiz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09AAD7C" w14:textId="77777777" w:rsidR="005C73E7" w:rsidRDefault="005C73E7" w:rsidP="005C7BB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8FE2546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8E89CE2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ED77B9E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RDER BY </w:t>
      </w:r>
      <w:proofErr w:type="spellStart"/>
      <w:r>
        <w:rPr>
          <w:rFonts w:ascii="Consolas" w:hAnsi="Consolas"/>
          <w:color w:val="008000"/>
          <w:sz w:val="18"/>
          <w:szCs w:val="18"/>
        </w:rPr>
        <w:t>BookID</w:t>
      </w:r>
      <w:proofErr w:type="spellEnd"/>
    </w:p>
    <w:p w14:paraId="6BAE3D5A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FFSET </w:t>
      </w:r>
      <w:proofErr w:type="gramStart"/>
      <w:r>
        <w:rPr>
          <w:rFonts w:ascii="Consolas" w:hAnsi="Consolas"/>
          <w:color w:val="008000"/>
          <w:sz w:val="18"/>
          <w:szCs w:val="18"/>
        </w:rPr>
        <w:t>( @</w:t>
      </w:r>
      <w:proofErr w:type="gramEnd"/>
      <w:r>
        <w:rPr>
          <w:rFonts w:ascii="Consolas" w:hAnsi="Consolas"/>
          <w:color w:val="008000"/>
          <w:sz w:val="18"/>
          <w:szCs w:val="18"/>
        </w:rPr>
        <w:t>PageNumber - 1 ) * @PageSize ROWS</w:t>
      </w:r>
    </w:p>
    <w:p w14:paraId="1674A78D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NEXT @PageSize ROWS </w:t>
      </w:r>
      <w:proofErr w:type="gramStart"/>
      <w:r>
        <w:rPr>
          <w:rFonts w:ascii="Consolas" w:hAnsi="Consolas"/>
          <w:color w:val="008000"/>
          <w:sz w:val="18"/>
          <w:szCs w:val="18"/>
        </w:rPr>
        <w:t>ONLY;</w:t>
      </w:r>
      <w:proofErr w:type="gramEnd"/>
    </w:p>
    <w:p w14:paraId="144C7776" w14:textId="77777777" w:rsidR="005C73E7" w:rsidRDefault="005C73E7" w:rsidP="005C7BBB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lastRenderedPageBreak/>
        <w:t>spGetRowsByPageNumberAndSiz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ceive</w:t>
      </w:r>
    </w:p>
    <w:p w14:paraId="548F95ED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PAGE NUMBER and the PAGE SIZE to get a page of rows.</w:t>
      </w:r>
    </w:p>
    <w:p w14:paraId="23777772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able has 100 rows and Id is from 1 to 100.</w:t>
      </w:r>
    </w:p>
    <w:p w14:paraId="392E1BCB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8ED0A3F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@PageNumber=1, @PageSize=10,</w:t>
      </w:r>
    </w:p>
    <w:p w14:paraId="78AEE202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Page 1 will show the first top 10 rows, ID=1 to ID=10,</w:t>
      </w:r>
    </w:p>
    <w:p w14:paraId="68215FBC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means OFFSET 0 FETCH NEXT 10.</w:t>
      </w:r>
    </w:p>
    <w:p w14:paraId="6362969F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8393E1B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@PageNumber=2, @PageSize=10,</w:t>
      </w:r>
    </w:p>
    <w:p w14:paraId="271084AD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Page 2 will show the second top 10 rows, ID=11 to ID=20</w:t>
      </w:r>
    </w:p>
    <w:p w14:paraId="3FBEA5C8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means OFFSET 10 FETCH NEXT 10.</w:t>
      </w:r>
    </w:p>
    <w:p w14:paraId="0FEAC7B2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3CFBA991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@PageNumber=3, @PageSize=10,</w:t>
      </w:r>
    </w:p>
    <w:p w14:paraId="1DA4F878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Page 3 will show the third top 10 rows, ID=21 to ID=30</w:t>
      </w:r>
    </w:p>
    <w:p w14:paraId="5CDCD06F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means OFFSET 20 FETCH NEXT 10.</w:t>
      </w:r>
    </w:p>
    <w:p w14:paraId="1E351F0C" w14:textId="77777777" w:rsidR="005C73E7" w:rsidRDefault="005C73E7" w:rsidP="005C7BB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6F4D856" w14:textId="77777777" w:rsidR="005C73E7" w:rsidRDefault="005C73E7" w:rsidP="005C7BBB">
      <w:pPr>
        <w:spacing w:after="0"/>
      </w:pPr>
    </w:p>
    <w:p w14:paraId="2A1C584D" w14:textId="42035C7F" w:rsidR="005C73E7" w:rsidRDefault="005C73E7" w:rsidP="005C7BBB">
      <w:pPr>
        <w:spacing w:after="0"/>
      </w:pPr>
      <w:r>
        <w:rPr>
          <w:noProof/>
        </w:rPr>
        <w:drawing>
          <wp:inline distT="0" distB="0" distL="0" distR="0" wp14:anchorId="64A6362A" wp14:editId="34D3F24E">
            <wp:extent cx="4145280" cy="24765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28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C73E7" w:rsidSect="005C7BB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634E7" w14:textId="77777777" w:rsidR="005E00C9" w:rsidRDefault="005E00C9" w:rsidP="002F7523">
      <w:pPr>
        <w:spacing w:after="0" w:line="240" w:lineRule="auto"/>
      </w:pPr>
      <w:r>
        <w:separator/>
      </w:r>
    </w:p>
  </w:endnote>
  <w:endnote w:type="continuationSeparator" w:id="0">
    <w:p w14:paraId="24A75CCB" w14:textId="77777777" w:rsidR="005E00C9" w:rsidRDefault="005E00C9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A7F5B" w14:textId="77777777" w:rsidR="005E00C9" w:rsidRDefault="005E00C9" w:rsidP="002F7523">
      <w:pPr>
        <w:spacing w:after="0" w:line="240" w:lineRule="auto"/>
      </w:pPr>
      <w:r>
        <w:separator/>
      </w:r>
    </w:p>
  </w:footnote>
  <w:footnote w:type="continuationSeparator" w:id="0">
    <w:p w14:paraId="7E8618C7" w14:textId="77777777" w:rsidR="005E00C9" w:rsidRDefault="005E00C9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TQzNjS1NLS0NDBW0lEKTi0uzszPAykwrAUA85fV3iwAAAA="/>
  </w:docVars>
  <w:rsids>
    <w:rsidRoot w:val="00934FCE"/>
    <w:rsid w:val="00072656"/>
    <w:rsid w:val="00075F7C"/>
    <w:rsid w:val="00084122"/>
    <w:rsid w:val="000876CD"/>
    <w:rsid w:val="000B32CE"/>
    <w:rsid w:val="000E265D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31174"/>
    <w:rsid w:val="001741C9"/>
    <w:rsid w:val="001913AE"/>
    <w:rsid w:val="001B2463"/>
    <w:rsid w:val="001B7BB4"/>
    <w:rsid w:val="001C2FA5"/>
    <w:rsid w:val="001D466A"/>
    <w:rsid w:val="001E39BD"/>
    <w:rsid w:val="001F0969"/>
    <w:rsid w:val="001F386F"/>
    <w:rsid w:val="00204320"/>
    <w:rsid w:val="00221E25"/>
    <w:rsid w:val="00231969"/>
    <w:rsid w:val="00277C83"/>
    <w:rsid w:val="002973C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807ED"/>
    <w:rsid w:val="004B4F4E"/>
    <w:rsid w:val="004C6BB8"/>
    <w:rsid w:val="004F1F69"/>
    <w:rsid w:val="005019F7"/>
    <w:rsid w:val="0055205F"/>
    <w:rsid w:val="00566061"/>
    <w:rsid w:val="00571192"/>
    <w:rsid w:val="00576388"/>
    <w:rsid w:val="00585000"/>
    <w:rsid w:val="0058501A"/>
    <w:rsid w:val="00592A79"/>
    <w:rsid w:val="005B376B"/>
    <w:rsid w:val="005C73E7"/>
    <w:rsid w:val="005C7BBB"/>
    <w:rsid w:val="005E00C9"/>
    <w:rsid w:val="00605371"/>
    <w:rsid w:val="0061393B"/>
    <w:rsid w:val="00626DE8"/>
    <w:rsid w:val="00630BE3"/>
    <w:rsid w:val="00637FDB"/>
    <w:rsid w:val="006635ED"/>
    <w:rsid w:val="006669B6"/>
    <w:rsid w:val="006852E2"/>
    <w:rsid w:val="006A04BD"/>
    <w:rsid w:val="006A39E1"/>
    <w:rsid w:val="006C21D0"/>
    <w:rsid w:val="006D53DC"/>
    <w:rsid w:val="006E11FA"/>
    <w:rsid w:val="007366A6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A1B25"/>
    <w:rsid w:val="008A38E7"/>
    <w:rsid w:val="008B253A"/>
    <w:rsid w:val="008E65B7"/>
    <w:rsid w:val="00923A7C"/>
    <w:rsid w:val="00934FCE"/>
    <w:rsid w:val="00952A13"/>
    <w:rsid w:val="00952CDE"/>
    <w:rsid w:val="009B3D53"/>
    <w:rsid w:val="009E1A4D"/>
    <w:rsid w:val="00A3177B"/>
    <w:rsid w:val="00A46804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87DE7"/>
    <w:rsid w:val="00BA161E"/>
    <w:rsid w:val="00BE39F3"/>
    <w:rsid w:val="00C239E4"/>
    <w:rsid w:val="00C255C5"/>
    <w:rsid w:val="00C67808"/>
    <w:rsid w:val="00C80380"/>
    <w:rsid w:val="00CA3444"/>
    <w:rsid w:val="00CA780A"/>
    <w:rsid w:val="00CB624D"/>
    <w:rsid w:val="00CC02F3"/>
    <w:rsid w:val="00CE1EF3"/>
    <w:rsid w:val="00D21573"/>
    <w:rsid w:val="00D80C71"/>
    <w:rsid w:val="00D843E1"/>
    <w:rsid w:val="00D862EF"/>
    <w:rsid w:val="00DB5480"/>
    <w:rsid w:val="00DD085C"/>
    <w:rsid w:val="00DD26E9"/>
    <w:rsid w:val="00DF33AF"/>
    <w:rsid w:val="00E137B9"/>
    <w:rsid w:val="00E63AC8"/>
    <w:rsid w:val="00EB08F5"/>
    <w:rsid w:val="00F22DCC"/>
    <w:rsid w:val="00F32736"/>
    <w:rsid w:val="00F60962"/>
    <w:rsid w:val="00F66430"/>
    <w:rsid w:val="00F71848"/>
    <w:rsid w:val="00F93144"/>
    <w:rsid w:val="00FA5F92"/>
    <w:rsid w:val="00FB243B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9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3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1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9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5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3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7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7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4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0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0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7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2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2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8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7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6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2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3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32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0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9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8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4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6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5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3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6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9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7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4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3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62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5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5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9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6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3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1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1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7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4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8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6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86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5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6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1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4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2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8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2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9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9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6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8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73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3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9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9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5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3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92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1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7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6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1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3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2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4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9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3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4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7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5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4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9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2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8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2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2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7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6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2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0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5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3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5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7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9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7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9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8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5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0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4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8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1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2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5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0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1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6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7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4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3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9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6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6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2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9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6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0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4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175</Words>
  <Characters>6703</Characters>
  <Application>Microsoft Office Word</Application>
  <DocSecurity>0</DocSecurity>
  <Lines>55</Lines>
  <Paragraphs>15</Paragraphs>
  <ScaleCrop>false</ScaleCrop>
  <Company/>
  <LinksUpToDate>false</LinksUpToDate>
  <CharactersWithSpaces>7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22</cp:revision>
  <dcterms:created xsi:type="dcterms:W3CDTF">2020-06-13T10:05:00Z</dcterms:created>
  <dcterms:modified xsi:type="dcterms:W3CDTF">2022-11-13T19:34:00Z</dcterms:modified>
</cp:coreProperties>
</file>